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286" w:rsidRPr="00EF6286" w:rsidRDefault="00EF6286" w:rsidP="00EF6286">
      <w:pPr>
        <w:widowControl/>
        <w:shd w:val="clear" w:color="auto" w:fill="FFFFFF"/>
        <w:wordWrap w:val="0"/>
        <w:jc w:val="left"/>
        <w:outlineLvl w:val="0"/>
        <w:rPr>
          <w:rFonts w:ascii="微软雅黑" w:eastAsia="微软雅黑" w:hAnsi="微软雅黑" w:cs="宋体"/>
          <w:b/>
          <w:bCs/>
          <w:color w:val="222226"/>
          <w:kern w:val="36"/>
          <w:sz w:val="40"/>
          <w:szCs w:val="42"/>
        </w:rPr>
      </w:pPr>
      <w:r w:rsidRPr="00EF6286">
        <w:rPr>
          <w:rFonts w:ascii="微软雅黑" w:eastAsia="微软雅黑" w:hAnsi="微软雅黑" w:cs="宋体" w:hint="eastAsia"/>
          <w:b/>
          <w:bCs/>
          <w:color w:val="222226"/>
          <w:kern w:val="36"/>
          <w:sz w:val="40"/>
          <w:szCs w:val="42"/>
        </w:rPr>
        <w:t>从布尔函数的真值表求其代数正规型（ANF）</w:t>
      </w:r>
    </w:p>
    <w:p w:rsidR="00EF6286" w:rsidRDefault="00EF6286" w:rsidP="00EF6286">
      <w:r>
        <w:rPr>
          <w:noProof/>
        </w:rPr>
        <w:drawing>
          <wp:inline distT="0" distB="0" distL="0" distR="0" wp14:anchorId="761FEB55" wp14:editId="5AADBD3F">
            <wp:extent cx="5274310" cy="525208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286" w:rsidRDefault="00EF6286" w:rsidP="00EF6286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DF1C21F" wp14:editId="45FBBB04">
            <wp:extent cx="5274310" cy="502793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2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F6286" w:rsidRDefault="00EF6286" w:rsidP="00EF6286"/>
    <w:p w:rsidR="00EF6286" w:rsidRDefault="00EF6286" w:rsidP="00EF6286">
      <w:r>
        <w:rPr>
          <w:rFonts w:hint="eastAsia"/>
        </w:rPr>
        <w:t>布尔函数中的运算：</w:t>
      </w:r>
      <w:r>
        <w:t>1+1=0+0=0，0+1=1+0=1，0*0=0*1=1*0=0，1*1=1</w:t>
      </w:r>
    </w:p>
    <w:p w:rsidR="00EF6286" w:rsidRDefault="00EF6286" w:rsidP="00EF6286"/>
    <w:p w:rsidR="00EF6286" w:rsidRDefault="00EF6286" w:rsidP="00EF6286">
      <w:r>
        <w:rPr>
          <w:rFonts w:hint="eastAsia"/>
        </w:rPr>
        <w:t>包括递归方式求</w:t>
      </w:r>
      <w:r>
        <w:t>ANF及其他相关代码：https://gitee.com/ssdreamc/about_boolean_functions</w:t>
      </w:r>
    </w:p>
    <w:p w:rsidR="00EF6286" w:rsidRDefault="00EF6286" w:rsidP="00EF6286">
      <w:r>
        <w:rPr>
          <w:rFonts w:hint="eastAsia"/>
        </w:rPr>
        <w:t>——</w:t>
      </w:r>
      <w:proofErr w:type="gramStart"/>
      <w:r>
        <w:rPr>
          <w:rFonts w:hint="eastAsia"/>
        </w:rPr>
        <w:t>——————————————</w:t>
      </w:r>
      <w:proofErr w:type="gramEnd"/>
    </w:p>
    <w:p w:rsidR="00EF6286" w:rsidRDefault="00EF6286" w:rsidP="00EF6286">
      <w:r>
        <w:rPr>
          <w:rFonts w:hint="eastAsia"/>
        </w:rPr>
        <w:t>版权声明：本文为</w:t>
      </w:r>
      <w:r>
        <w:t>CSDN博主「</w:t>
      </w:r>
      <w:proofErr w:type="gramStart"/>
      <w:r>
        <w:t>仙梦云</w:t>
      </w:r>
      <w:proofErr w:type="gramEnd"/>
      <w:r>
        <w:t>」的原创文章，遵循CC 4.0 BY-SA版权协议，转载请附上原文出处链接及本声明。</w:t>
      </w:r>
    </w:p>
    <w:p w:rsidR="00627B3C" w:rsidRPr="00EF6286" w:rsidRDefault="00EF6286" w:rsidP="00EF6286">
      <w:r>
        <w:rPr>
          <w:rFonts w:hint="eastAsia"/>
        </w:rPr>
        <w:t>原文链接：</w:t>
      </w:r>
      <w:r>
        <w:t>https://blog.csdn.net/u011361380/article/details/107210701/</w:t>
      </w:r>
    </w:p>
    <w:sectPr w:rsidR="00627B3C" w:rsidRPr="00EF62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NDQwNzY2tDQwMTdW0lEKTi0uzszPAykwrAUA8goesCwAAAA="/>
  </w:docVars>
  <w:rsids>
    <w:rsidRoot w:val="00EF6286"/>
    <w:rsid w:val="00627B3C"/>
    <w:rsid w:val="00EF6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6B3C6"/>
  <w15:chartTrackingRefBased/>
  <w15:docId w15:val="{9870DBFC-000C-4A87-86E8-CA8C8154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EF628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F6286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05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1-06-08T07:31:00Z</dcterms:created>
  <dcterms:modified xsi:type="dcterms:W3CDTF">2021-06-08T07:33:00Z</dcterms:modified>
</cp:coreProperties>
</file>